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990C2C0" w14:textId="10AFD7EF" w:rsidR="004573DF" w:rsidRDefault="00EA3E67" w:rsidP="008D59EE">
      <w:pPr>
        <w:autoSpaceDE w:val="0"/>
        <w:autoSpaceDN w:val="0"/>
        <w:adjustRightInd w:val="0"/>
      </w:pPr>
      <w:r>
        <w:t xml:space="preserve">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0DBB81E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 Select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=6, Alice select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>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132AFA28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’s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="00B353F5">
              <w:rPr>
                <w:rStyle w:val="Hyperlink"/>
                <w:vertAlign w:val="superscript"/>
                <w:lang w:eastAsia="en-US"/>
              </w:rPr>
              <w:t>b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08206989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Alice’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value (</w:t>
            </w:r>
            <w:r w:rsidR="00FF04C4">
              <w:rPr>
                <w:rStyle w:val="Hyperlink"/>
                <w:lang w:eastAsia="en-US"/>
              </w:rPr>
              <w:t>g</w:t>
            </w:r>
            <w:r w:rsidR="00B353F5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2D6E50AF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r w:rsidR="004573DF">
              <w:rPr>
                <w:rStyle w:val="Hyperlink"/>
                <w:lang w:eastAsia="en-US"/>
              </w:rPr>
              <w:t>A</w:t>
            </w:r>
            <w:r w:rsidR="004573DF">
              <w:rPr>
                <w:rStyle w:val="Hyperlink"/>
                <w:vertAlign w:val="superscript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574406FA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</w:t>
            </w:r>
            <w:r w:rsidR="004573DF">
              <w:rPr>
                <w:rStyle w:val="Hyperlink"/>
                <w:lang w:eastAsia="en-US"/>
              </w:rPr>
              <w:t>B</w:t>
            </w:r>
            <w:r w:rsidR="004573DF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66A98576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</w:t>
            </w:r>
            <w:r w:rsidR="004573DF">
              <w:rPr>
                <w:rStyle w:val="Hyperlink"/>
                <w:lang w:eastAsia="en-US"/>
              </w:rPr>
              <w:t>pick</w:t>
            </w:r>
            <w:r>
              <w:rPr>
                <w:rStyle w:val="Hyperlink"/>
                <w:lang w:eastAsia="en-US"/>
              </w:rPr>
              <w:t xml:space="preserve"> a random number, and so should they. Do not tell them what your random number is. Next calculate your </w:t>
            </w:r>
            <w:r w:rsidR="004573DF">
              <w:rPr>
                <w:rStyle w:val="Hyperlink"/>
                <w:lang w:eastAsia="en-US"/>
              </w:rPr>
              <w:t>public</w:t>
            </w:r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2994E87D" w:rsidR="00B46C91" w:rsidRDefault="00B46C91" w:rsidP="00B06C36">
            <w:r>
              <w:t xml:space="preserve">Your </w:t>
            </w:r>
            <w:r w:rsidR="004573DF">
              <w:t>private</w:t>
            </w:r>
            <w:r>
              <w:t xml:space="preserve"> value:</w:t>
            </w:r>
          </w:p>
          <w:p w14:paraId="3E7ECDC5" w14:textId="77777777" w:rsidR="00B46C91" w:rsidRDefault="00B46C91" w:rsidP="00B06C36"/>
          <w:p w14:paraId="21A8D855" w14:textId="07C1DDFE" w:rsidR="00B46C91" w:rsidRDefault="00B46C91" w:rsidP="00B06C36">
            <w:r>
              <w:t xml:space="preserve">Your </w:t>
            </w:r>
            <w:r w:rsidR="004573DF">
              <w:t>public</w:t>
            </w:r>
            <w:r>
              <w:t xml:space="preserve"> value:</w:t>
            </w:r>
          </w:p>
          <w:p w14:paraId="7A7CD4A3" w14:textId="77777777" w:rsidR="00B46C91" w:rsidRDefault="00B46C91" w:rsidP="00B06C36"/>
          <w:p w14:paraId="21F6656E" w14:textId="417B66B6" w:rsidR="00B46C91" w:rsidRDefault="00B46C91" w:rsidP="00B06C36">
            <w:r>
              <w:t xml:space="preserve">The </w:t>
            </w:r>
            <w:r w:rsidR="004573DF">
              <w:t>public</w:t>
            </w:r>
            <w:r>
              <w:t xml:space="preserve">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1035E3" w14:textId="29A268DE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</w:r>
      <w:r w:rsidR="00FF04C4">
        <w:t>Symmetric</w:t>
      </w:r>
      <w:r w:rsidR="00B46C91"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B46C91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7777777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host on the DMZ or public network.</w:t>
            </w:r>
          </w:p>
          <w:p w14:paraId="26B8F0C1" w14:textId="77777777" w:rsidR="00FF04C4" w:rsidRDefault="00FF04C4" w:rsidP="00FF04C4">
            <w:pPr>
              <w:rPr>
                <w:rStyle w:val="Hyperlink"/>
                <w:lang w:eastAsia="en-US"/>
              </w:rPr>
            </w:pP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74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6183D38D" w14:textId="77777777" w:rsidR="00FF04C4" w:rsidRDefault="00FF04C4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FF04C4" w:rsidRDefault="00FF04C4" w:rsidP="00FF04C4"/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FF04C4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729912D5" w14:textId="44FBB721" w:rsidR="00FF04C4" w:rsidRDefault="00FF04C4" w:rsidP="00FF04C4">
            <w:r>
              <w:t>Is it easy to write out or transmit the output: [Yes][No]</w:t>
            </w:r>
          </w:p>
        </w:tc>
      </w:tr>
      <w:tr w:rsidR="00FF04C4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74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proofErr w:type="gram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proofErr w:type="gramEnd"/>
            <w:r>
              <w:t xml:space="preserve"> -base64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74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179F26A4" w14:textId="36202005" w:rsidR="00FF04C4" w:rsidRPr="004573DF" w:rsidRDefault="00FF04C4" w:rsidP="004573DF">
            <w:pPr>
              <w:pStyle w:val="HTMLPreformatted"/>
              <w:rPr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D3A1BAC" w14:textId="77777777" w:rsidR="00FF04C4" w:rsidRDefault="00FF04C4" w:rsidP="00FF04C4"/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FB7AEA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553092D9" w14:textId="0BC8DC93" w:rsidR="00E507DB" w:rsidRPr="00E507DB" w:rsidRDefault="0079162C" w:rsidP="00E507DB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>
              <w:t xml:space="preserve">With OpenSSL, </w:t>
            </w:r>
            <w:r w:rsidR="00E507DB">
              <w:t>we can define a fixed salt value that has been used in the cipher process. For example, in Linux:</w:t>
            </w:r>
            <w:r>
              <w:br/>
            </w:r>
            <w:r>
              <w:br/>
            </w:r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6094747B" w14:textId="2EB4A090" w:rsidR="00E507DB" w:rsidRPr="00E507DB" w:rsidRDefault="00E507DB" w:rsidP="00E507DB">
            <w:pPr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  <w:t>Ulq+o+vs5mvAc3GUIKt8hA==</w:t>
            </w:r>
          </w:p>
          <w:p w14:paraId="182F9683" w14:textId="77777777" w:rsidR="00E507DB" w:rsidRDefault="00E507DB" w:rsidP="00817E66">
            <w:pPr>
              <w:rPr>
                <w:rFonts w:ascii="Menlo" w:hAnsi="Menlo" w:cs="Menlo"/>
                <w:color w:val="000000"/>
                <w:sz w:val="20"/>
                <w:szCs w:val="20"/>
              </w:rPr>
            </w:pPr>
          </w:p>
          <w:p w14:paraId="4CDF3F0A" w14:textId="77777777" w:rsidR="00E507DB" w:rsidRPr="00E507DB" w:rsidRDefault="00E507DB" w:rsidP="00817E66">
            <w:pPr>
              <w:rPr>
                <w:rFonts w:ascii="Lucida Console" w:hAnsi="Lucida Console"/>
                <w:sz w:val="20"/>
                <w:szCs w:val="20"/>
              </w:rPr>
            </w:pPr>
            <w:r w:rsidRPr="00E507DB">
              <w:rPr>
                <w:rFonts w:ascii="Lucida Console" w:hAnsi="Lucida Console"/>
                <w:sz w:val="20"/>
                <w:szCs w:val="20"/>
              </w:rPr>
              <w:t xml:space="preserve">echo Ulq+o+vs5mvAc3GUIKt8hA== | 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openssl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 xml:space="preserve"> enc -aes-128-cbc -pass pass:"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london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>" -</w:t>
            </w:r>
            <w:proofErr w:type="gramStart"/>
            <w:r w:rsidRPr="00E507DB">
              <w:rPr>
                <w:rFonts w:ascii="Lucida Console" w:hAnsi="Lucida Console"/>
                <w:sz w:val="20"/>
                <w:szCs w:val="20"/>
              </w:rPr>
              <w:t>d  -</w:t>
            </w:r>
            <w:proofErr w:type="gramEnd"/>
            <w:r w:rsidRPr="00E507DB">
              <w:rPr>
                <w:rFonts w:ascii="Lucida Console" w:hAnsi="Lucida Console"/>
                <w:sz w:val="20"/>
                <w:szCs w:val="20"/>
              </w:rPr>
              <w:t>base64 -S 241fa86763b85341</w:t>
            </w:r>
          </w:p>
          <w:p w14:paraId="3814BADC" w14:textId="38C0A196" w:rsidR="00FB7AEA" w:rsidRPr="0079162C" w:rsidRDefault="00E507DB" w:rsidP="00817E66">
            <w:pPr>
              <w:rPr>
                <w:b/>
                <w:bCs/>
              </w:rPr>
            </w:pPr>
            <w:r w:rsidRPr="00E507DB">
              <w:rPr>
                <w:rFonts w:ascii="Lucida Console" w:hAnsi="Lucida Console"/>
                <w:b/>
                <w:bCs/>
                <w:sz w:val="20"/>
                <w:szCs w:val="20"/>
              </w:rPr>
              <w:t>Hello</w:t>
            </w:r>
            <w:r w:rsidR="0079162C">
              <w:br/>
            </w:r>
            <w:r w:rsidR="0079162C">
              <w:br/>
            </w:r>
            <w:r w:rsidR="0079162C">
              <w:lastRenderedPageBreak/>
              <w:t xml:space="preserve">For a </w:t>
            </w:r>
            <w:r w:rsidR="00FB7AEA">
              <w:t xml:space="preserve">cipher text </w:t>
            </w:r>
            <w:r w:rsidR="0079162C">
              <w:t xml:space="preserve">for </w:t>
            </w:r>
            <w:r w:rsidRPr="00304712">
              <w:rPr>
                <w:b/>
                <w:bCs/>
              </w:rPr>
              <w:t>256</w:t>
            </w:r>
            <w:r w:rsidR="0079162C" w:rsidRPr="00304712">
              <w:rPr>
                <w:b/>
                <w:bCs/>
              </w:rPr>
              <w:t xml:space="preserve">-bit AES CBC </w:t>
            </w:r>
            <w:r w:rsidR="0079162C">
              <w:t xml:space="preserve">and a message of “Hello” with a salt value </w:t>
            </w:r>
            <w:proofErr w:type="gramStart"/>
            <w:r w:rsidR="0079162C">
              <w:t>of  “</w:t>
            </w:r>
            <w:proofErr w:type="gramEnd"/>
            <w:r w:rsidR="0079162C" w:rsidRPr="0079162C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241fa86763b85341</w:t>
            </w:r>
            <w:r w:rsidR="0079162C">
              <w:rPr>
                <w:color w:val="000000"/>
              </w:rPr>
              <w:t>”, try the following passwords, and determine the password used for a ciphertext of “</w:t>
            </w:r>
            <w:r w:rsidR="00E96E9D" w:rsidRPr="00E96E9D">
              <w:rPr>
                <w:rFonts w:ascii="Lucida Console" w:hAnsi="Lucida Console"/>
                <w:color w:val="000000"/>
                <w:sz w:val="20"/>
                <w:szCs w:val="20"/>
              </w:rPr>
              <w:t>U2FsdGVkX18kH6hnY7hTQT8aJwduPmvX91PyppQfvyg=</w:t>
            </w:r>
            <w:r w:rsidR="00E96E9D" w:rsidRPr="00E96E9D">
              <w:rPr>
                <w:rFonts w:ascii="Lucida Console" w:hAnsi="Lucida Console"/>
                <w:color w:val="000000"/>
                <w:sz w:val="20"/>
                <w:szCs w:val="20"/>
              </w:rPr>
              <w:t>”</w:t>
            </w:r>
          </w:p>
        </w:tc>
        <w:tc>
          <w:tcPr>
            <w:tcW w:w="5164" w:type="dxa"/>
          </w:tcPr>
          <w:p w14:paraId="175E6FC9" w14:textId="25F32088" w:rsidR="00FB7AEA" w:rsidRDefault="00FB7AEA" w:rsidP="00FF04C4">
            <w:r>
              <w:lastRenderedPageBreak/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5E8433AA" w:rsidR="00FB7AEA" w:rsidRDefault="00FB7AEA" w:rsidP="00FF04C4">
            <w:r>
              <w:t>[</w:t>
            </w:r>
            <w:proofErr w:type="spellStart"/>
            <w:r w:rsidRPr="0079162C">
              <w:t>london</w:t>
            </w:r>
            <w:proofErr w:type="spellEnd"/>
            <w:r>
              <w:t>]</w:t>
            </w:r>
          </w:p>
          <w:p w14:paraId="10BEE384" w14:textId="50D6B4CE" w:rsidR="0079162C" w:rsidRDefault="0079162C" w:rsidP="00FF04C4">
            <w:r>
              <w:t>[</w:t>
            </w:r>
            <w:proofErr w:type="spellStart"/>
            <w:r>
              <w:t>paris</w:t>
            </w:r>
            <w:proofErr w:type="spellEnd"/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  <w:tr w:rsidR="0079162C" w14:paraId="2E0D0283" w14:textId="77777777" w:rsidTr="004573DF">
        <w:tc>
          <w:tcPr>
            <w:tcW w:w="510" w:type="dxa"/>
          </w:tcPr>
          <w:p w14:paraId="200272AF" w14:textId="094409FB" w:rsidR="0079162C" w:rsidRDefault="0079162C" w:rsidP="00FF04C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74" w:type="dxa"/>
          </w:tcPr>
          <w:p w14:paraId="1808A58D" w14:textId="481AEF12" w:rsidR="0079162C" w:rsidRDefault="00E507DB" w:rsidP="00817E66">
            <w:pPr>
              <w:rPr>
                <w:color w:val="000000"/>
              </w:rPr>
            </w:pPr>
            <w:r>
              <w:t xml:space="preserve">Now, use the </w:t>
            </w:r>
            <w:r w:rsidR="00CE69F7">
              <w:t>decryption method to prove that you can decrypt the ciphertext.</w:t>
            </w:r>
            <w:r w:rsidR="0079162C">
              <w:br/>
            </w:r>
            <w:r w:rsidR="0079162C">
              <w:br/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echo </w:t>
            </w:r>
            <w:r w:rsidR="00E96E9D" w:rsidRPr="00E96E9D">
              <w:rPr>
                <w:rFonts w:ascii="Calibri" w:hAnsi="Calibri" w:cs="Calibri"/>
                <w:color w:val="000000"/>
                <w:sz w:val="20"/>
                <w:szCs w:val="20"/>
              </w:rPr>
              <w:t>U2FsdGVkX18kH6hnY7hTQT8aJwduPmvX91PyppQfvyg=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| </w:t>
            </w:r>
            <w:proofErr w:type="spell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enc -aes-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256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-cbc -pass </w:t>
            </w:r>
            <w:proofErr w:type="spell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pass:"</w:t>
            </w:r>
            <w:r w:rsidR="00CE69F7" w:rsidRPr="00E96E9D">
              <w:rPr>
                <w:rFonts w:ascii="Lucida Console" w:eastAsiaTheme="minorEastAsia" w:hAnsi="Lucida Console" w:cs="Menlo"/>
                <w:i/>
                <w:iCs/>
                <w:color w:val="000000"/>
                <w:sz w:val="20"/>
                <w:szCs w:val="20"/>
                <w:lang w:eastAsia="zh-CN"/>
              </w:rPr>
              <w:t>password</w:t>
            </w:r>
            <w:proofErr w:type="spell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" -</w:t>
            </w:r>
            <w:proofErr w:type="gram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d  -</w:t>
            </w:r>
            <w:proofErr w:type="gram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base64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</w:t>
            </w:r>
            <w:r w:rsidR="00CE69F7" w:rsidRPr="00E96E9D">
              <w:rPr>
                <w:rFonts w:ascii="Lucida Console" w:hAnsi="Lucida Console"/>
                <w:sz w:val="20"/>
                <w:szCs w:val="20"/>
              </w:rPr>
              <w:t>-S 241fa86763b85341</w:t>
            </w:r>
          </w:p>
          <w:p w14:paraId="18F66943" w14:textId="711D9C78" w:rsidR="0079162C" w:rsidRDefault="0079162C" w:rsidP="00817E66"/>
        </w:tc>
        <w:tc>
          <w:tcPr>
            <w:tcW w:w="5164" w:type="dxa"/>
          </w:tcPr>
          <w:p w14:paraId="4030DFF8" w14:textId="7ACAB862" w:rsidR="0079162C" w:rsidRDefault="002D5058" w:rsidP="00FF04C4">
            <w:r w:rsidRPr="002D5058">
              <w:t>Did you confirm the right password? [</w:t>
            </w:r>
            <w:r w:rsidRPr="002D5058">
              <w:rPr>
                <w:u w:val="single"/>
              </w:rPr>
              <w:t>Yes</w:t>
            </w:r>
            <w:r w:rsidRPr="002D5058">
              <w:t>/No]</w:t>
            </w:r>
          </w:p>
        </w:tc>
      </w:tr>
      <w:tr w:rsidR="00304712" w14:paraId="46101C1A" w14:textId="77777777" w:rsidTr="004573DF">
        <w:tc>
          <w:tcPr>
            <w:tcW w:w="510" w:type="dxa"/>
          </w:tcPr>
          <w:p w14:paraId="06C9CCAD" w14:textId="3A48E521" w:rsidR="00304712" w:rsidRDefault="00304712" w:rsidP="00FF04C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274" w:type="dxa"/>
          </w:tcPr>
          <w:p w14:paraId="485AE1D7" w14:textId="466FF3F9" w:rsidR="00304712" w:rsidRDefault="00304712" w:rsidP="00817E66">
            <w:r>
              <w:t>Investigate the following commands by running them several times:</w:t>
            </w:r>
          </w:p>
          <w:p w14:paraId="4EFF3336" w14:textId="77777777" w:rsidR="00304712" w:rsidRDefault="00304712" w:rsidP="00817E66"/>
          <w:p w14:paraId="297DEDEB" w14:textId="72C4E510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06948197" w14:textId="77777777" w:rsidR="00304712" w:rsidRDefault="00304712" w:rsidP="00817E66"/>
          <w:p w14:paraId="74601E93" w14:textId="58957611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" -e -base64 </w:t>
            </w:r>
            <w: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-salt</w:t>
            </w:r>
          </w:p>
          <w:p w14:paraId="06BDBA3B" w14:textId="4151A628" w:rsidR="00304712" w:rsidRDefault="00304712" w:rsidP="00817E66"/>
        </w:tc>
        <w:tc>
          <w:tcPr>
            <w:tcW w:w="5164" w:type="dxa"/>
          </w:tcPr>
          <w:p w14:paraId="4C758D79" w14:textId="77777777" w:rsidR="00304712" w:rsidRDefault="00304712" w:rsidP="00FF04C4">
            <w:r>
              <w:t>What do you observe?</w:t>
            </w:r>
          </w:p>
          <w:p w14:paraId="1518B081" w14:textId="77777777" w:rsidR="00304712" w:rsidRDefault="00304712" w:rsidP="00FF04C4"/>
          <w:p w14:paraId="379E1172" w14:textId="6E57FAD7" w:rsidR="00304712" w:rsidRDefault="00304712" w:rsidP="00FF04C4">
            <w:r>
              <w:t>Why do you think causes this (ask your tutor if you want some detail)?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5D35A0D7" w14:textId="07AD3586" w:rsidR="00B46C91" w:rsidRDefault="00FF04C4" w:rsidP="00B06C36">
            <w:r>
              <w:t>How long are the prime numbers that are used to generate the public key?</w:t>
            </w:r>
          </w:p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17E165F5" w14:textId="1AEB0290" w:rsidR="00B46C91" w:rsidRDefault="004573DF" w:rsidP="00B8003B">
            <w:pPr>
              <w:pStyle w:val="computer"/>
            </w:pPr>
            <w:r>
              <w:lastRenderedPageBreak/>
              <w:t>c</w:t>
            </w:r>
            <w:r w:rsidR="00EA3E67">
              <w:t>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</w:tc>
        <w:tc>
          <w:tcPr>
            <w:tcW w:w="5040" w:type="dxa"/>
          </w:tcPr>
          <w:p w14:paraId="3D111F14" w14:textId="77777777" w:rsidR="00B46C91" w:rsidRDefault="00B46C91" w:rsidP="00B06C36">
            <w:r>
              <w:lastRenderedPageBreak/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lastRenderedPageBreak/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4E3F244F" w14:textId="458EB7FD" w:rsidR="00DA3B97" w:rsidRDefault="00DA3B97" w:rsidP="00B06C36">
            <w:r>
              <w:t>Which are the elements of the private key?</w:t>
            </w:r>
          </w:p>
          <w:p w14:paraId="36BF3D70" w14:textId="77777777" w:rsidR="00B46C91" w:rsidRDefault="00B46C91" w:rsidP="00B06C36"/>
          <w:p w14:paraId="088CDF3C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252E03B3" w14:textId="0F353DB4" w:rsidR="004573DF" w:rsidRDefault="004573DF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343"/>
        <w:gridCol w:w="5040"/>
      </w:tblGrid>
      <w:tr w:rsidR="00AC63C5" w:rsidRPr="00BE24E3" w14:paraId="62091CFB" w14:textId="77777777" w:rsidTr="004573DF">
        <w:tc>
          <w:tcPr>
            <w:tcW w:w="562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343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4573DF">
        <w:tc>
          <w:tcPr>
            <w:tcW w:w="562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343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</w:t>
            </w:r>
            <w:proofErr w:type="gramStart"/>
            <w:r w:rsidR="0024427A">
              <w:t>:  [</w:t>
            </w:r>
            <w:proofErr w:type="gramEnd"/>
            <w:r w:rsidR="0024427A">
              <w:t>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4573DF">
        <w:tc>
          <w:tcPr>
            <w:tcW w:w="562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343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</w:t>
            </w:r>
            <w:proofErr w:type="gramStart"/>
            <w:r w:rsidR="0024427A">
              <w:t>512][</w:t>
            </w:r>
            <w:proofErr w:type="gramEnd"/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</w:t>
            </w:r>
            <w:proofErr w:type="gramStart"/>
            <w:r>
              <w:t>5][</w:t>
            </w:r>
            <w:proofErr w:type="gramEnd"/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000000" w:rsidP="00CF1EE0">
      <w:pPr>
        <w:autoSpaceDE w:val="0"/>
        <w:autoSpaceDN w:val="0"/>
        <w:adjustRightInd w:val="0"/>
        <w:rPr>
          <w:rStyle w:val="Hyperlink"/>
        </w:rPr>
      </w:pPr>
      <w:hyperlink r:id="rId13" w:history="1">
        <w:r w:rsidR="00CF1EE0"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0AD39E27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  <w:r>
        <w:rPr>
          <w:rStyle w:val="Hyperlink"/>
        </w:rPr>
        <w:t xml:space="preserve">The current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version has problems with a lack of memory. To overcome this, install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. On Kali on your public network, first download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:</w:t>
      </w:r>
    </w:p>
    <w:p w14:paraId="7366EAAC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</w:p>
    <w:p w14:paraId="4E45C4A4" w14:textId="77777777" w:rsidR="004573DF" w:rsidRPr="004573DF" w:rsidRDefault="004573DF" w:rsidP="004573DF">
      <w:pPr>
        <w:autoSpaceDE w:val="0"/>
        <w:autoSpaceDN w:val="0"/>
        <w:adjustRightInd w:val="0"/>
        <w:rPr>
          <w:rFonts w:ascii="Lucida Console" w:hAnsi="Lucida Console"/>
        </w:rPr>
      </w:pPr>
      <w:r>
        <w:t xml:space="preserve">Download: </w:t>
      </w:r>
      <w:hyperlink r:id="rId14" w:history="1">
        <w:r w:rsidRPr="004573DF">
          <w:rPr>
            <w:rStyle w:val="Hyperlink"/>
            <w:rFonts w:ascii="Lucida Console" w:hAnsi="Lucida Console"/>
            <w:sz w:val="22"/>
            <w:szCs w:val="22"/>
          </w:rPr>
          <w:t>https://hashcat.net/files/hashcat-6.0.0.7z</w:t>
        </w:r>
      </w:hyperlink>
    </w:p>
    <w:p w14:paraId="6595A0AA" w14:textId="77777777" w:rsidR="004573DF" w:rsidRDefault="004573DF" w:rsidP="004573DF">
      <w:pPr>
        <w:autoSpaceDE w:val="0"/>
        <w:autoSpaceDN w:val="0"/>
        <w:adjustRightInd w:val="0"/>
      </w:pPr>
    </w:p>
    <w:p w14:paraId="384198D6" w14:textId="77777777" w:rsidR="004573DF" w:rsidRDefault="004573DF" w:rsidP="004573DF">
      <w:pPr>
        <w:autoSpaceDE w:val="0"/>
        <w:autoSpaceDN w:val="0"/>
        <w:adjustRightInd w:val="0"/>
      </w:pPr>
      <w:r>
        <w:t xml:space="preserve">Next unzip it into your home folder. Then from your home folder, setup a link to </w:t>
      </w:r>
      <w:proofErr w:type="spellStart"/>
      <w:r>
        <w:t>Hashcat</w:t>
      </w:r>
      <w:proofErr w:type="spellEnd"/>
      <w:r>
        <w:t xml:space="preserve"> 6.0.0:</w:t>
      </w:r>
      <w:r>
        <w:br/>
      </w:r>
    </w:p>
    <w:p w14:paraId="479125FB" w14:textId="692770D5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 xml:space="preserve"># </w:t>
      </w:r>
      <w:proofErr w:type="gramStart"/>
      <w:r w:rsidRPr="004573DF">
        <w:rPr>
          <w:rFonts w:ascii="Lucida Console" w:hAnsi="Lucida Console"/>
          <w:sz w:val="22"/>
          <w:szCs w:val="22"/>
        </w:rPr>
        <w:t>ln</w:t>
      </w:r>
      <w:proofErr w:type="gramEnd"/>
      <w:r w:rsidRPr="004573DF">
        <w:rPr>
          <w:rFonts w:ascii="Lucida Console" w:hAnsi="Lucida Console"/>
          <w:sz w:val="22"/>
          <w:szCs w:val="22"/>
        </w:rPr>
        <w:t xml:space="preserve"> -s hashcat-6.0.0/</w:t>
      </w:r>
      <w:proofErr w:type="spellStart"/>
      <w:r w:rsidRPr="004573DF">
        <w:rPr>
          <w:rFonts w:ascii="Lucida Console" w:hAnsi="Lucida Console"/>
          <w:sz w:val="22"/>
          <w:szCs w:val="22"/>
        </w:rPr>
        <w:t>hashcat.bin</w:t>
      </w:r>
      <w:proofErr w:type="spellEnd"/>
      <w:r w:rsidR="00CC5C07">
        <w:rPr>
          <w:rFonts w:ascii="Lucida Console" w:hAnsi="Lucida Console"/>
          <w:sz w:val="22"/>
          <w:szCs w:val="22"/>
        </w:rPr>
        <w:t xml:space="preserve"> </w:t>
      </w:r>
      <w:proofErr w:type="spellStart"/>
      <w:r w:rsidR="00CC5C07" w:rsidRPr="004573DF">
        <w:rPr>
          <w:rFonts w:ascii="Lucida Console" w:hAnsi="Lucida Console"/>
          <w:sz w:val="22"/>
          <w:szCs w:val="22"/>
        </w:rPr>
        <w:t>hashcat</w:t>
      </w:r>
      <w:proofErr w:type="spellEnd"/>
    </w:p>
    <w:p w14:paraId="266AD8AA" w14:textId="77777777" w:rsidR="004573DF" w:rsidRDefault="004573DF" w:rsidP="004573DF">
      <w:pPr>
        <w:autoSpaceDE w:val="0"/>
        <w:autoSpaceDN w:val="0"/>
        <w:adjustRightInd w:val="0"/>
      </w:pPr>
    </w:p>
    <w:p w14:paraId="6C06BA5C" w14:textId="77777777" w:rsidR="004573DF" w:rsidRDefault="004573DF" w:rsidP="004573DF">
      <w:pPr>
        <w:autoSpaceDE w:val="0"/>
        <w:autoSpaceDN w:val="0"/>
        <w:adjustRightInd w:val="0"/>
      </w:pPr>
      <w:r>
        <w:t xml:space="preserve">and then run </w:t>
      </w:r>
      <w:proofErr w:type="spellStart"/>
      <w:r>
        <w:t>Hashcat</w:t>
      </w:r>
      <w:proofErr w:type="spellEnd"/>
      <w:r>
        <w:t xml:space="preserve"> put </w:t>
      </w:r>
      <w:proofErr w:type="gramStart"/>
      <w:r>
        <w:t>“./</w:t>
      </w:r>
      <w:proofErr w:type="gramEnd"/>
      <w:r>
        <w:t>” in from of the program name, such as:</w:t>
      </w:r>
    </w:p>
    <w:p w14:paraId="59285BFF" w14:textId="77777777" w:rsidR="004573DF" w:rsidRDefault="004573DF" w:rsidP="004573DF">
      <w:pPr>
        <w:autoSpaceDE w:val="0"/>
        <w:autoSpaceDN w:val="0"/>
        <w:adjustRightInd w:val="0"/>
      </w:pPr>
    </w:p>
    <w:p w14:paraId="7C5E3A26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proofErr w:type="gramStart"/>
      <w:r w:rsidRPr="004573DF">
        <w:rPr>
          <w:rFonts w:ascii="Lucida Console" w:hAnsi="Lucida Console"/>
          <w:sz w:val="22"/>
          <w:szCs w:val="22"/>
        </w:rPr>
        <w:lastRenderedPageBreak/>
        <w:t xml:space="preserve"># </w:t>
      </w:r>
      <w:r w:rsidRPr="004573DF">
        <w:rPr>
          <w:rFonts w:ascii="Lucida Console" w:hAnsi="Lucida Console"/>
          <w:b/>
          <w:bCs/>
          <w:sz w:val="22"/>
          <w:szCs w:val="22"/>
        </w:rPr>
        <w:t>.</w:t>
      </w:r>
      <w:proofErr w:type="gramEnd"/>
      <w:r w:rsidRPr="004573DF">
        <w:rPr>
          <w:rFonts w:ascii="Lucida Console" w:hAnsi="Lucida Console"/>
          <w:b/>
          <w:bCs/>
          <w:sz w:val="22"/>
          <w:szCs w:val="22"/>
        </w:rPr>
        <w:t>/</w:t>
      </w:r>
      <w:proofErr w:type="spellStart"/>
      <w:r w:rsidRPr="004573DF">
        <w:rPr>
          <w:rFonts w:ascii="Lucida Console" w:hAnsi="Lucida Console"/>
          <w:sz w:val="22"/>
          <w:szCs w:val="22"/>
        </w:rPr>
        <w:t>hashcat</w:t>
      </w:r>
      <w:proofErr w:type="spellEnd"/>
      <w:r w:rsidRPr="004573DF">
        <w:rPr>
          <w:rFonts w:ascii="Lucida Console" w:hAnsi="Lucida Console"/>
          <w:sz w:val="22"/>
          <w:szCs w:val="22"/>
        </w:rPr>
        <w:t xml:space="preserve"> –version</w:t>
      </w:r>
    </w:p>
    <w:p w14:paraId="45E9AEF4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lastRenderedPageBreak/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lastRenderedPageBreak/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1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2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3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fea0f1f6fede90bd0a925b4194deac11</w:t>
            </w:r>
          </w:p>
          <w:p w14:paraId="67188887" w14:textId="77777777" w:rsidR="00B46C91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  <w:p w14:paraId="6A4DC84D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32AEDEC" w14:textId="075E10E7" w:rsidR="006822BD" w:rsidRPr="006822BD" w:rsidRDefault="006822BD" w:rsidP="00D059BA">
            <w:pPr>
              <w:rPr>
                <w:rStyle w:val="Hyperlink"/>
                <w:lang w:eastAsia="en-US"/>
              </w:rPr>
            </w:pPr>
            <w:r w:rsidRPr="006822BD">
              <w:rPr>
                <w:rStyle w:val="Hyperlink"/>
                <w:lang w:eastAsia="en-US"/>
              </w:rPr>
              <w:t xml:space="preserve">Note: You can use </w:t>
            </w:r>
            <w:r w:rsidRPr="006822BD">
              <w:rPr>
                <w:rStyle w:val="Hyperlink"/>
                <w:b/>
                <w:bCs/>
                <w:lang w:eastAsia="en-US"/>
              </w:rPr>
              <w:t>md5sum</w:t>
            </w:r>
            <w:r w:rsidRPr="006822BD">
              <w:rPr>
                <w:rStyle w:val="Hyperlink"/>
                <w:lang w:eastAsia="en-US"/>
              </w:rPr>
              <w:t xml:space="preserve"> to get the MD5 hash of the files.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8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E8D24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D149927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39FA372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10AA5B3C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86603A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2E18BC99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F901FE2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ED8587B" w14:textId="06081812" w:rsidR="006822BD" w:rsidRPr="00E71C77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44CE2095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proofErr w:type="gramStart"/>
      <w:r>
        <w:rPr>
          <w:lang w:eastAsia="en-US"/>
        </w:rPr>
        <w:t>All of</w:t>
      </w:r>
      <w:proofErr w:type="gramEnd"/>
      <w:r>
        <w:rPr>
          <w:lang w:eastAsia="en-US"/>
        </w:rPr>
        <w:t xml:space="preserve"> the passwords in this section are in lowercase.</w:t>
      </w:r>
      <w:r w:rsidR="00CF1EE0">
        <w:rPr>
          <w:lang w:eastAsia="en-US"/>
        </w:rPr>
        <w:t xml:space="preserve"> </w:t>
      </w: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lastRenderedPageBreak/>
              <w:t>fred:</w:t>
            </w:r>
            <w:proofErr w:type="gramStart"/>
            <w:r w:rsidRPr="00E751B1">
              <w:rPr>
                <w:rFonts w:ascii="Lucida Console" w:hAnsi="Lucida Console"/>
              </w:rPr>
              <w:t>500:E79E56A8E5C6F8FEAAD3B435B51404EE:5EBE7DFA074DA8EE8AEF1FAA2BBDE876:::</w:t>
            </w:r>
            <w:proofErr w:type="gramEnd"/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proofErr w:type="gramStart"/>
            <w:r w:rsidRPr="00E751B1">
              <w:rPr>
                <w:rFonts w:ascii="Lucida Console" w:hAnsi="Lucida Console"/>
              </w:rPr>
              <w:t>bert:501:10</w:t>
            </w:r>
            <w:proofErr w:type="gramEnd"/>
            <w:r w:rsidRPr="00E751B1">
              <w:rPr>
                <w:rFonts w:ascii="Lucida Console" w:hAnsi="Lucida Console"/>
              </w:rPr>
              <w:t>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2:BC2B6A869601E4D9AAD3B435B51404EE:2D8947D98F0B09A88DC9FCD6E546A711:::</w:t>
            </w:r>
            <w:proofErr w:type="gramEnd"/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1:C6E4266FEBEBD6A8AAD3B435B51404EE:0B9957E8BED733E0350C703AC1CDA822:::</w:t>
            </w:r>
            <w:proofErr w:type="gramEnd"/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45511283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52400248" w14:textId="77777777" w:rsidR="004573DF" w:rsidRDefault="004573DF" w:rsidP="00B83565">
      <w:pPr>
        <w:rPr>
          <w:lang w:eastAsia="en-US"/>
        </w:rPr>
      </w:pP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.cipher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backend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hashlib</w:t>
      </w:r>
      <w:proofErr w:type="spellEnd"/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</w:t>
      </w:r>
      <w:proofErr w:type="spellEnd"/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method,m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en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plain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en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method, mode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de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cipher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key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hashlib.sha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256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ssword.en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.encod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After padding (CMS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Cipher (ECB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plaintext =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  decrypt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laintext.de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How is the encryption key </w:t>
      </w:r>
      <w:proofErr w:type="gramStart"/>
      <w:r>
        <w:rPr>
          <w:lang w:eastAsia="en-US"/>
        </w:rPr>
        <w:t>generate</w:t>
      </w:r>
      <w:proofErr w:type="gramEnd"/>
      <w:r>
        <w:rPr>
          <w:lang w:eastAsia="en-US"/>
        </w:rPr>
        <w:t>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</w:t>
      </w:r>
      <w:proofErr w:type="gramStart"/>
      <w:r w:rsidRPr="00B83565">
        <w:rPr>
          <w:u w:val="single"/>
          <w:lang w:eastAsia="en-US"/>
        </w:rPr>
        <w:t>bit</w:t>
      </w:r>
      <w:r>
        <w:rPr>
          <w:lang w:eastAsia="en-US"/>
        </w:rPr>
        <w:t>][</w:t>
      </w:r>
      <w:proofErr w:type="gramEnd"/>
      <w:r>
        <w:rPr>
          <w:lang w:eastAsia="en-US"/>
        </w:rPr>
        <w:t>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 xml:space="preserve">python cipher01.py hello 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mykey</w:t>
      </w:r>
      <w:proofErr w:type="spellEnd"/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where “hello” is the plain text, and “</w:t>
      </w:r>
      <w:proofErr w:type="spellStart"/>
      <w:r w:rsidRPr="00B83565">
        <w:t>mykey</w:t>
      </w:r>
      <w:proofErr w:type="spellEnd"/>
      <w:r w:rsidRPr="00B83565">
        <w:t>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val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</w:t>
            </w:r>
            <w:proofErr w:type="spellStart"/>
            <w:r w:rsidRPr="00B83565">
              <w:t>changeme</w:t>
            </w:r>
            <w:proofErr w:type="spellEnd"/>
            <w:r w:rsidRPr="00B83565">
              <w:t>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31F41F2F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19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629AC" w14:textId="77777777" w:rsidR="00DE237E" w:rsidRDefault="00DE237E" w:rsidP="00A84C9E">
      <w:r>
        <w:separator/>
      </w:r>
    </w:p>
  </w:endnote>
  <w:endnote w:type="continuationSeparator" w:id="0">
    <w:p w14:paraId="318A460A" w14:textId="77777777" w:rsidR="00DE237E" w:rsidRDefault="00DE237E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2D162" w14:textId="77777777" w:rsidR="00DE237E" w:rsidRDefault="00DE237E" w:rsidP="00A84C9E">
      <w:r>
        <w:separator/>
      </w:r>
    </w:p>
  </w:footnote>
  <w:footnote w:type="continuationSeparator" w:id="0">
    <w:p w14:paraId="4237E530" w14:textId="77777777" w:rsidR="00DE237E" w:rsidRDefault="00DE237E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D5058"/>
    <w:rsid w:val="002D6089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85AE2"/>
    <w:rsid w:val="00490920"/>
    <w:rsid w:val="00493751"/>
    <w:rsid w:val="004A1BE0"/>
    <w:rsid w:val="004A26B2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22BD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27F3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D3AFB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353F5"/>
    <w:rsid w:val="00B421BC"/>
    <w:rsid w:val="00B46C91"/>
    <w:rsid w:val="00B47A1E"/>
    <w:rsid w:val="00B652ED"/>
    <w:rsid w:val="00B7106A"/>
    <w:rsid w:val="00B72803"/>
    <w:rsid w:val="00B7675C"/>
    <w:rsid w:val="00B8003B"/>
    <w:rsid w:val="00B83565"/>
    <w:rsid w:val="00B90B6F"/>
    <w:rsid w:val="00B93A1A"/>
    <w:rsid w:val="00BA009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C5C07"/>
    <w:rsid w:val="00CD1711"/>
    <w:rsid w:val="00CD38CE"/>
    <w:rsid w:val="00CD5029"/>
    <w:rsid w:val="00CE0B08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A3B97"/>
    <w:rsid w:val="00DB5671"/>
    <w:rsid w:val="00DC315E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237E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96E9D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youtu.be/Xvbk2nSzEPk" TargetMode="External"/><Relationship Id="rId18" Type="http://schemas.openxmlformats.org/officeDocument/2006/relationships/hyperlink" Target="http://asecuritysite.com/letters.zi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://asecuritysite.com/files02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encryption/md5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asecuritysite.com/encryption/md5" TargetMode="External"/><Relationship Id="rId10" Type="http://schemas.openxmlformats.org/officeDocument/2006/relationships/hyperlink" Target="http://youtu.be/3n2TMpHqE18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ashcat.net/files/hashcat-6.0.0.7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3</Pages>
  <Words>2138</Words>
  <Characters>1218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22-10-13T12:16:00Z</cp:lastPrinted>
  <dcterms:created xsi:type="dcterms:W3CDTF">2022-10-13T12:16:00Z</dcterms:created>
  <dcterms:modified xsi:type="dcterms:W3CDTF">2022-10-13T13:18:00Z</dcterms:modified>
</cp:coreProperties>
</file>